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0E84F1" w14:textId="5FC8F6F8" w:rsidR="00C0368D" w:rsidRDefault="005C3FBB" w:rsidP="005C3FBB">
      <w:pPr>
        <w:pStyle w:val="Title"/>
      </w:pPr>
      <w:r>
        <w:t>PRODUCT DESCRIPTION</w:t>
      </w:r>
    </w:p>
    <w:p w14:paraId="3BB77856" w14:textId="089058D5" w:rsidR="005C3FBB" w:rsidRDefault="005C3FBB"/>
    <w:p w14:paraId="4B9225AA" w14:textId="102783F5" w:rsidR="00EE27C7" w:rsidRDefault="00607A02" w:rsidP="00EE27C7">
      <w:pPr>
        <w:pStyle w:val="Heading1"/>
      </w:pPr>
      <w:r>
        <w:t>Product Title</w:t>
      </w:r>
    </w:p>
    <w:p w14:paraId="7D3001BC" w14:textId="2B6D0D75" w:rsidR="00EE27C7" w:rsidRPr="00EE27C7" w:rsidRDefault="00EE27C7" w:rsidP="00607A02">
      <w:pPr>
        <w:rPr>
          <w:color w:val="000000" w:themeColor="text1"/>
        </w:rPr>
      </w:pPr>
      <w:r w:rsidRPr="00EE27C7">
        <w:rPr>
          <w:i/>
          <w:iCs/>
          <w:color w:val="000000" w:themeColor="text1"/>
        </w:rPr>
        <w:t>GUIDE.me</w:t>
      </w:r>
    </w:p>
    <w:p w14:paraId="24AC91D6" w14:textId="012FA480" w:rsidR="005C3FBB" w:rsidRDefault="005C3FBB" w:rsidP="005C3FBB">
      <w:pPr>
        <w:pStyle w:val="Heading1"/>
      </w:pPr>
      <w:r>
        <w:t>Product Scope</w:t>
      </w:r>
    </w:p>
    <w:p w14:paraId="644E8533" w14:textId="77777777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>The learning needs of people always exist. So, they try to study every time, every major. But they need to have a teacher.</w:t>
      </w:r>
    </w:p>
    <w:p w14:paraId="3358E6E5" w14:textId="77777777" w:rsidR="004433C3" w:rsidRPr="00EE27C7" w:rsidRDefault="004433C3" w:rsidP="004433C3">
      <w:pPr>
        <w:rPr>
          <w:color w:val="000000" w:themeColor="text1"/>
        </w:rPr>
      </w:pPr>
    </w:p>
    <w:p w14:paraId="749EB236" w14:textId="77777777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>In COVID-19, we need to keep a safe distance from each other. In total, we need an application to connect people.</w:t>
      </w:r>
    </w:p>
    <w:p w14:paraId="0727A55A" w14:textId="77777777" w:rsidR="004433C3" w:rsidRPr="00EE27C7" w:rsidRDefault="004433C3" w:rsidP="004433C3">
      <w:pPr>
        <w:rPr>
          <w:color w:val="000000" w:themeColor="text1"/>
        </w:rPr>
      </w:pPr>
    </w:p>
    <w:p w14:paraId="6EB2D52D" w14:textId="567CB6E9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 xml:space="preserve">GUIDE. It is a mobile platform application to connect people who need a plan for anything and their guru of this major who wants to share their experience or making money. In this application, user is </w:t>
      </w:r>
      <w:r w:rsidR="001A132A" w:rsidRPr="00EE27C7">
        <w:rPr>
          <w:color w:val="000000" w:themeColor="text1"/>
        </w:rPr>
        <w:t>divide</w:t>
      </w:r>
      <w:r w:rsidRPr="00EE27C7">
        <w:rPr>
          <w:color w:val="000000" w:themeColor="text1"/>
        </w:rPr>
        <w:t xml:space="preserve"> into two type: mentor and mentee. They will connect peer to peer with their mentors. Mentee will create a to-do list (or </w:t>
      </w:r>
      <w:r w:rsidR="001A132A" w:rsidRPr="00EE27C7">
        <w:rPr>
          <w:color w:val="000000" w:themeColor="text1"/>
        </w:rPr>
        <w:t>wish list</w:t>
      </w:r>
      <w:r w:rsidRPr="00EE27C7">
        <w:rPr>
          <w:color w:val="000000" w:themeColor="text1"/>
        </w:rPr>
        <w:t xml:space="preserve">) for their job, their career </w:t>
      </w:r>
      <w:proofErr w:type="gramStart"/>
      <w:r w:rsidRPr="00EE27C7">
        <w:rPr>
          <w:color w:val="000000" w:themeColor="text1"/>
        </w:rPr>
        <w:t>path,...</w:t>
      </w:r>
      <w:proofErr w:type="gramEnd"/>
      <w:r w:rsidRPr="00EE27C7">
        <w:rPr>
          <w:color w:val="000000" w:themeColor="text1"/>
        </w:rPr>
        <w:t xml:space="preserve"> and try to </w:t>
      </w:r>
      <w:r w:rsidR="001A132A" w:rsidRPr="00EE27C7">
        <w:rPr>
          <w:color w:val="000000" w:themeColor="text1"/>
        </w:rPr>
        <w:t>achieve</w:t>
      </w:r>
      <w:r w:rsidRPr="00EE27C7">
        <w:rPr>
          <w:color w:val="000000" w:themeColor="text1"/>
        </w:rPr>
        <w:t xml:space="preserve"> it. Mentor is an expert of each major, connected with mentee and willing to help them to create its to-do list or give them advice to reach it.</w:t>
      </w:r>
    </w:p>
    <w:p w14:paraId="4C870AE1" w14:textId="534F762D" w:rsidR="005C3FBB" w:rsidRDefault="005C3FBB" w:rsidP="005C3FBB"/>
    <w:p w14:paraId="2F37235D" w14:textId="06B2B409" w:rsidR="005C3FBB" w:rsidRDefault="005C3FBB" w:rsidP="005C3FBB">
      <w:pPr>
        <w:pStyle w:val="Heading1"/>
      </w:pPr>
      <w:r>
        <w:t>Stakeholders</w:t>
      </w:r>
    </w:p>
    <w:p w14:paraId="1BEA1F20" w14:textId="4CC50369" w:rsidR="005C3FBB" w:rsidRDefault="005C3FBB" w:rsidP="005C3FBB">
      <w:pPr>
        <w:pStyle w:val="Heading2"/>
      </w:pPr>
      <w:r>
        <w:t>Customers</w:t>
      </w:r>
    </w:p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2681"/>
        <w:gridCol w:w="2410"/>
        <w:gridCol w:w="3260"/>
      </w:tblGrid>
      <w:tr w:rsidR="005C3FBB" w14:paraId="5026442B" w14:textId="77777777" w:rsidTr="005C3F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20399163" w14:textId="4F715832" w:rsidR="005C3FBB" w:rsidRDefault="005C3FBB" w:rsidP="005C3FBB">
            <w:r>
              <w:t>Customer Class</w:t>
            </w:r>
          </w:p>
        </w:tc>
        <w:tc>
          <w:tcPr>
            <w:tcW w:w="2410" w:type="dxa"/>
          </w:tcPr>
          <w:p w14:paraId="5B8B49EC" w14:textId="4C333222" w:rsidR="005C3FBB" w:rsidRDefault="005C3FBB" w:rsidP="005C3F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ation</w:t>
            </w:r>
          </w:p>
        </w:tc>
        <w:tc>
          <w:tcPr>
            <w:tcW w:w="3260" w:type="dxa"/>
          </w:tcPr>
          <w:p w14:paraId="099FBD1A" w14:textId="2D73C217" w:rsidR="005C3FBB" w:rsidRDefault="005C3FBB" w:rsidP="005C3F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presented By</w:t>
            </w:r>
          </w:p>
        </w:tc>
      </w:tr>
      <w:tr w:rsidR="005C3FBB" w14:paraId="0E6F5171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67120886" w14:textId="4E49F209" w:rsidR="005C3FBB" w:rsidRDefault="00EE27C7" w:rsidP="00EE27C7">
            <w:r>
              <w:t>User</w:t>
            </w:r>
          </w:p>
        </w:tc>
        <w:tc>
          <w:tcPr>
            <w:tcW w:w="2410" w:type="dxa"/>
          </w:tcPr>
          <w:p w14:paraId="39DDF3E4" w14:textId="44BE4246" w:rsidR="005C3FBB" w:rsidRDefault="00EE27C7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uman Interaction</w:t>
            </w:r>
          </w:p>
        </w:tc>
        <w:tc>
          <w:tcPr>
            <w:tcW w:w="3260" w:type="dxa"/>
          </w:tcPr>
          <w:p w14:paraId="12E24B4C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77A847C7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5F9423AE" w14:textId="7C42E2B8" w:rsidR="005C3FBB" w:rsidRDefault="005C3FBB" w:rsidP="005C3FBB"/>
        </w:tc>
        <w:tc>
          <w:tcPr>
            <w:tcW w:w="2410" w:type="dxa"/>
          </w:tcPr>
          <w:p w14:paraId="5129BCED" w14:textId="77777777" w:rsidR="005C3FBB" w:rsidRDefault="005C3FBB" w:rsidP="005C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4941AD75" w14:textId="77777777" w:rsidR="005C3FBB" w:rsidRDefault="005C3FBB" w:rsidP="005C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3FBB" w14:paraId="23D8D0F2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0DD69B2D" w14:textId="77777777" w:rsidR="005C3FBB" w:rsidRDefault="005C3FBB" w:rsidP="005C3FBB"/>
        </w:tc>
        <w:tc>
          <w:tcPr>
            <w:tcW w:w="2410" w:type="dxa"/>
          </w:tcPr>
          <w:p w14:paraId="7D0BC6D0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47D725FA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01EE26F" w14:textId="77777777" w:rsidR="005C3FBB" w:rsidRDefault="005C3FBB" w:rsidP="005C3FBB"/>
    <w:p w14:paraId="7FDADC9A" w14:textId="04DAA616" w:rsidR="005C3FBB" w:rsidRDefault="005C3FBB" w:rsidP="005C3FBB">
      <w:pPr>
        <w:pStyle w:val="Heading2"/>
      </w:pPr>
      <w:r>
        <w:t>Users</w:t>
      </w:r>
    </w:p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2681"/>
        <w:gridCol w:w="2410"/>
        <w:gridCol w:w="3260"/>
      </w:tblGrid>
      <w:tr w:rsidR="005C3FBB" w14:paraId="59017A5D" w14:textId="77777777" w:rsidTr="00E93B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61C6D051" w14:textId="7873EE9F" w:rsidR="005C3FBB" w:rsidRDefault="005C3FBB" w:rsidP="00E93BDB">
            <w:r>
              <w:t>User Class</w:t>
            </w:r>
          </w:p>
        </w:tc>
        <w:tc>
          <w:tcPr>
            <w:tcW w:w="2410" w:type="dxa"/>
          </w:tcPr>
          <w:p w14:paraId="2332961C" w14:textId="77777777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ation</w:t>
            </w:r>
          </w:p>
        </w:tc>
        <w:tc>
          <w:tcPr>
            <w:tcW w:w="3260" w:type="dxa"/>
          </w:tcPr>
          <w:p w14:paraId="66B56C1D" w14:textId="77777777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presented By</w:t>
            </w:r>
          </w:p>
        </w:tc>
      </w:tr>
      <w:tr w:rsidR="005C3FBB" w14:paraId="7E6EA61C" w14:textId="77777777" w:rsidTr="00E93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28C015DB" w14:textId="10213DBE" w:rsidR="005C3FBB" w:rsidRDefault="00EE27C7" w:rsidP="00E93BDB">
            <w:r>
              <w:t>Mentor</w:t>
            </w:r>
          </w:p>
        </w:tc>
        <w:tc>
          <w:tcPr>
            <w:tcW w:w="2410" w:type="dxa"/>
          </w:tcPr>
          <w:p w14:paraId="6C1344C1" w14:textId="6F3F3E2B" w:rsidR="005C3FBB" w:rsidRDefault="00EE27C7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aring knowledge</w:t>
            </w:r>
          </w:p>
        </w:tc>
        <w:tc>
          <w:tcPr>
            <w:tcW w:w="3260" w:type="dxa"/>
          </w:tcPr>
          <w:p w14:paraId="3A4183EB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3311821B" w14:textId="77777777" w:rsidTr="00E93B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75E774E8" w14:textId="513679A5" w:rsidR="005C3FBB" w:rsidRDefault="00EE27C7" w:rsidP="00E93BDB">
            <w:r>
              <w:t>Mentee</w:t>
            </w:r>
          </w:p>
        </w:tc>
        <w:tc>
          <w:tcPr>
            <w:tcW w:w="2410" w:type="dxa"/>
          </w:tcPr>
          <w:p w14:paraId="4B7CE87C" w14:textId="476B7268" w:rsidR="005C3FBB" w:rsidRDefault="00EE27C7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lving personal issue</w:t>
            </w:r>
          </w:p>
        </w:tc>
        <w:tc>
          <w:tcPr>
            <w:tcW w:w="3260" w:type="dxa"/>
          </w:tcPr>
          <w:p w14:paraId="11EFAECC" w14:textId="77777777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3FBB" w14:paraId="68BCBF56" w14:textId="77777777" w:rsidTr="00E93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41B90FEA" w14:textId="77777777" w:rsidR="005C3FBB" w:rsidRDefault="005C3FBB" w:rsidP="00E93BDB"/>
        </w:tc>
        <w:tc>
          <w:tcPr>
            <w:tcW w:w="2410" w:type="dxa"/>
          </w:tcPr>
          <w:p w14:paraId="73A45022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01A3172D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3224048" w14:textId="63689DDB" w:rsidR="005C3FBB" w:rsidRDefault="005C3FBB" w:rsidP="005C3FBB"/>
    <w:p w14:paraId="3F7CB766" w14:textId="77777777" w:rsidR="00EE27C7" w:rsidRDefault="00EE27C7" w:rsidP="005C3FBB"/>
    <w:p w14:paraId="2956AE24" w14:textId="0120091A" w:rsidR="005C3FBB" w:rsidRDefault="005C3FBB" w:rsidP="00FF4D3C">
      <w:pPr>
        <w:pStyle w:val="Heading1"/>
      </w:pPr>
      <w:r>
        <w:t>Functional Requirements</w:t>
      </w:r>
    </w:p>
    <w:p w14:paraId="4509CB0A" w14:textId="77777777" w:rsidR="00430ABC" w:rsidRPr="00430ABC" w:rsidRDefault="00430ABC" w:rsidP="00430ABC"/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1830"/>
        <w:gridCol w:w="3686"/>
        <w:gridCol w:w="2835"/>
      </w:tblGrid>
      <w:tr w:rsidR="005C3FBB" w14:paraId="3E0A36E1" w14:textId="77777777" w:rsidTr="005C3F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7A4DBC55" w14:textId="7740209F" w:rsidR="005C3FBB" w:rsidRDefault="005C3FBB" w:rsidP="00E93BDB">
            <w:r>
              <w:lastRenderedPageBreak/>
              <w:t>Requirement #</w:t>
            </w:r>
          </w:p>
        </w:tc>
        <w:tc>
          <w:tcPr>
            <w:tcW w:w="3686" w:type="dxa"/>
          </w:tcPr>
          <w:p w14:paraId="133EF0A8" w14:textId="332C48FB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2835" w:type="dxa"/>
          </w:tcPr>
          <w:p w14:paraId="70A32689" w14:textId="63C2D154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lated Requirements</w:t>
            </w:r>
          </w:p>
        </w:tc>
      </w:tr>
      <w:tr w:rsidR="005C3FBB" w14:paraId="443E8BED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8E818CD" w14:textId="74363E1A" w:rsidR="005C3FBB" w:rsidRDefault="00607A02" w:rsidP="00E93BDB">
            <w:r>
              <w:t>R1</w:t>
            </w:r>
          </w:p>
        </w:tc>
        <w:tc>
          <w:tcPr>
            <w:tcW w:w="3686" w:type="dxa"/>
          </w:tcPr>
          <w:p w14:paraId="6B0C39C0" w14:textId="471B3949" w:rsidR="005C3FBB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mentee, I want to book a mentor so that the mentor can help me to make a </w:t>
            </w:r>
            <w:r w:rsidR="001A132A">
              <w:t>to-do</w:t>
            </w:r>
            <w:r>
              <w:t xml:space="preserve"> list for my issue</w:t>
            </w:r>
          </w:p>
        </w:tc>
        <w:tc>
          <w:tcPr>
            <w:tcW w:w="2835" w:type="dxa"/>
          </w:tcPr>
          <w:p w14:paraId="4F106D51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3DAE3F4B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E8AD239" w14:textId="67B50883" w:rsidR="005C3FBB" w:rsidRDefault="00607A02" w:rsidP="00E93BDB">
            <w:r>
              <w:t>R2</w:t>
            </w:r>
          </w:p>
        </w:tc>
        <w:tc>
          <w:tcPr>
            <w:tcW w:w="3686" w:type="dxa"/>
          </w:tcPr>
          <w:p w14:paraId="1EAFA75B" w14:textId="13B59432" w:rsidR="005C3FBB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 a mentee, I want to search mentor by major, name so that I can easy find a mentor match with my </w:t>
            </w:r>
            <w:r w:rsidR="001A132A">
              <w:t>requirement</w:t>
            </w:r>
          </w:p>
        </w:tc>
        <w:tc>
          <w:tcPr>
            <w:tcW w:w="2835" w:type="dxa"/>
          </w:tcPr>
          <w:p w14:paraId="53B40EF2" w14:textId="6B444A88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6430C" w14:paraId="425EEE0D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081F766D" w14:textId="666B1B96" w:rsidR="0096430C" w:rsidRDefault="0096430C" w:rsidP="00E93BDB">
            <w:r>
              <w:t>R3</w:t>
            </w:r>
          </w:p>
        </w:tc>
        <w:tc>
          <w:tcPr>
            <w:tcW w:w="3686" w:type="dxa"/>
          </w:tcPr>
          <w:p w14:paraId="3A0EDA90" w14:textId="5B080606" w:rsidR="0096430C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a mentee, I want to feedback a mentor so that everyone can read the feedback and help them find the best mentor</w:t>
            </w:r>
          </w:p>
        </w:tc>
        <w:tc>
          <w:tcPr>
            <w:tcW w:w="2835" w:type="dxa"/>
          </w:tcPr>
          <w:p w14:paraId="66E38B2B" w14:textId="77777777" w:rsidR="0096430C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6430C" w14:paraId="76A84143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3D69996B" w14:textId="58F3AB3D" w:rsidR="0096430C" w:rsidRDefault="0096430C" w:rsidP="00E93BDB">
            <w:r>
              <w:t>R4</w:t>
            </w:r>
          </w:p>
        </w:tc>
        <w:tc>
          <w:tcPr>
            <w:tcW w:w="3686" w:type="dxa"/>
          </w:tcPr>
          <w:p w14:paraId="172F66EE" w14:textId="490ACFBD" w:rsidR="0096430C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a mentor, I want to chat with the mentee who is booked me, so that I can know more information about mentee’s issue</w:t>
            </w:r>
          </w:p>
        </w:tc>
        <w:tc>
          <w:tcPr>
            <w:tcW w:w="2835" w:type="dxa"/>
          </w:tcPr>
          <w:p w14:paraId="108C6FC3" w14:textId="77777777" w:rsidR="0096430C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3FBB" w14:paraId="7FC0C516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60BEF0DE" w14:textId="5D50C7A0" w:rsidR="005C3FBB" w:rsidRDefault="0096430C" w:rsidP="00E93BDB">
            <w:r>
              <w:t>R5</w:t>
            </w:r>
          </w:p>
        </w:tc>
        <w:tc>
          <w:tcPr>
            <w:tcW w:w="3686" w:type="dxa"/>
          </w:tcPr>
          <w:p w14:paraId="182B5F93" w14:textId="44FC0ED7" w:rsidR="005C3FBB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mentor, I want to make a </w:t>
            </w:r>
            <w:r w:rsidR="001A132A">
              <w:t>to-do</w:t>
            </w:r>
            <w:r>
              <w:t xml:space="preserve"> list for a mentee, so that I can help mentee complete the issue</w:t>
            </w:r>
          </w:p>
        </w:tc>
        <w:tc>
          <w:tcPr>
            <w:tcW w:w="2835" w:type="dxa"/>
          </w:tcPr>
          <w:p w14:paraId="52FE4598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30ABC" w14:paraId="36374A1B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AEDB8BB" w14:textId="0C858F24" w:rsidR="00430ABC" w:rsidRDefault="00430ABC" w:rsidP="00E93BDB">
            <w:r>
              <w:t>R6</w:t>
            </w:r>
          </w:p>
        </w:tc>
        <w:tc>
          <w:tcPr>
            <w:tcW w:w="3686" w:type="dxa"/>
          </w:tcPr>
          <w:p w14:paraId="7CD4AAF5" w14:textId="120DCF89" w:rsidR="00430ABC" w:rsidRDefault="00430AB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a mentee, I want to be receive notifications so that I can keep track of my to</w:t>
            </w:r>
            <w:r w:rsidR="003D3CC2">
              <w:t>-</w:t>
            </w:r>
            <w:r>
              <w:t xml:space="preserve">do list </w:t>
            </w:r>
            <w:bookmarkStart w:id="0" w:name="_GoBack"/>
            <w:bookmarkEnd w:id="0"/>
          </w:p>
        </w:tc>
        <w:tc>
          <w:tcPr>
            <w:tcW w:w="2835" w:type="dxa"/>
          </w:tcPr>
          <w:p w14:paraId="05AF6EB8" w14:textId="77777777" w:rsidR="00430ABC" w:rsidRDefault="00430AB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811C41C" w14:textId="4C9D40FC" w:rsidR="005C3FBB" w:rsidRDefault="005C3FBB" w:rsidP="005C3FBB"/>
    <w:p w14:paraId="47D2E315" w14:textId="4977581A" w:rsidR="005C3FBB" w:rsidRDefault="005C3FBB" w:rsidP="005C3FBB">
      <w:pPr>
        <w:pStyle w:val="Heading1"/>
      </w:pPr>
      <w:r>
        <w:t>Non-functional Requirements</w:t>
      </w:r>
    </w:p>
    <w:p w14:paraId="1A34F4C1" w14:textId="43E58092" w:rsidR="005C3FBB" w:rsidRDefault="005C3FBB" w:rsidP="005C3FBB">
      <w:pPr>
        <w:pStyle w:val="Heading2"/>
      </w:pPr>
      <w:r>
        <w:t>Targeted Platforms</w:t>
      </w:r>
    </w:p>
    <w:p w14:paraId="568240F2" w14:textId="67AC76AC" w:rsidR="005C3FBB" w:rsidRPr="005C3FBB" w:rsidRDefault="004E3CD5" w:rsidP="004E3CD5">
      <w:r>
        <w:t>Android, IOS</w:t>
      </w:r>
    </w:p>
    <w:p w14:paraId="23AE3E25" w14:textId="5E0270EF" w:rsidR="005C3FBB" w:rsidRDefault="005C3FBB" w:rsidP="005C3FBB">
      <w:pPr>
        <w:pStyle w:val="Heading2"/>
      </w:pPr>
      <w:r>
        <w:t>Performance</w:t>
      </w:r>
    </w:p>
    <w:p w14:paraId="53965D5C" w14:textId="27D87BC0" w:rsidR="00EE27C7" w:rsidRPr="005C3FBB" w:rsidRDefault="00EE27C7" w:rsidP="005C3FBB">
      <w:r>
        <w:t>Balance</w:t>
      </w:r>
    </w:p>
    <w:p w14:paraId="0CAA3E4E" w14:textId="63508A6B" w:rsidR="005C3FBB" w:rsidRDefault="005C3FBB" w:rsidP="005C3FBB">
      <w:pPr>
        <w:pStyle w:val="Heading2"/>
      </w:pPr>
      <w:r>
        <w:t>Availability</w:t>
      </w:r>
    </w:p>
    <w:p w14:paraId="23DB0C48" w14:textId="18BB9666" w:rsidR="005C3FBB" w:rsidRPr="005C3FBB" w:rsidRDefault="004E3CD5" w:rsidP="005C3FBB">
      <w:r>
        <w:t>24/7</w:t>
      </w:r>
    </w:p>
    <w:p w14:paraId="23B46132" w14:textId="2572DEBB" w:rsidR="005C3FBB" w:rsidRDefault="005C3FBB" w:rsidP="005C3FBB">
      <w:pPr>
        <w:pStyle w:val="Heading2"/>
      </w:pPr>
      <w:r>
        <w:t>Reliability</w:t>
      </w:r>
    </w:p>
    <w:p w14:paraId="42D764BB" w14:textId="78CB9E21" w:rsidR="005C3FBB" w:rsidRDefault="004E3CD5" w:rsidP="005C3FBB">
      <w:r>
        <w:t>Encode the password of user before store in the database</w:t>
      </w:r>
    </w:p>
    <w:p w14:paraId="367E46A9" w14:textId="37103856" w:rsidR="004E3CD5" w:rsidRDefault="004E3CD5" w:rsidP="005C3FBB"/>
    <w:p w14:paraId="044E0EF1" w14:textId="419FE2E8" w:rsidR="00EE27C7" w:rsidRDefault="00EE27C7" w:rsidP="005C3FBB"/>
    <w:p w14:paraId="2DD0B054" w14:textId="77777777" w:rsidR="00EE27C7" w:rsidRPr="005C3FBB" w:rsidRDefault="00EE27C7" w:rsidP="005C3FBB"/>
    <w:p w14:paraId="181A8DC3" w14:textId="6C0188D4" w:rsidR="005C3FBB" w:rsidRDefault="00607A02" w:rsidP="005C3FBB">
      <w:pPr>
        <w:pStyle w:val="Heading1"/>
      </w:pPr>
      <w:r>
        <w:t>Release</w:t>
      </w:r>
      <w:r w:rsidR="005C3FBB">
        <w:t xml:space="preserve"> Method</w:t>
      </w:r>
    </w:p>
    <w:p w14:paraId="02A0BA99" w14:textId="549013E9" w:rsidR="007A3E64" w:rsidRPr="00EE27C7" w:rsidRDefault="00EE27C7" w:rsidP="007A3E64">
      <w:pPr>
        <w:rPr>
          <w:color w:val="000000" w:themeColor="text1"/>
        </w:rPr>
      </w:pPr>
      <w:r w:rsidRPr="00EE27C7">
        <w:rPr>
          <w:color w:val="000000" w:themeColor="text1"/>
        </w:rPr>
        <w:t>Scrum</w:t>
      </w:r>
    </w:p>
    <w:p w14:paraId="467C6B72" w14:textId="77777777" w:rsidR="009C688F" w:rsidRDefault="009C688F" w:rsidP="009C688F"/>
    <w:p w14:paraId="243D598E" w14:textId="60A15F0C" w:rsidR="005C3FBB" w:rsidRDefault="005C3FBB" w:rsidP="005C3FBB"/>
    <w:p w14:paraId="29C82D9F" w14:textId="77777777" w:rsidR="005C3FBB" w:rsidRDefault="005C3FBB" w:rsidP="005C3FBB"/>
    <w:p w14:paraId="65A13981" w14:textId="77777777" w:rsidR="005C3FBB" w:rsidRDefault="005C3FBB" w:rsidP="005C3FBB"/>
    <w:p w14:paraId="3B315032" w14:textId="77777777" w:rsidR="005C3FBB" w:rsidRDefault="005C3FBB" w:rsidP="005C3FBB"/>
    <w:p w14:paraId="2FF73C7C" w14:textId="3AD83E55" w:rsidR="005C3FBB" w:rsidRDefault="005C3FBB" w:rsidP="005C3FBB"/>
    <w:p w14:paraId="14DC2231" w14:textId="77777777" w:rsidR="005C3FBB" w:rsidRPr="005C3FBB" w:rsidRDefault="005C3FBB" w:rsidP="005C3FBB"/>
    <w:sectPr w:rsidR="005C3FBB" w:rsidRPr="005C3F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07D2F"/>
    <w:multiLevelType w:val="hybridMultilevel"/>
    <w:tmpl w:val="92C6239E"/>
    <w:lvl w:ilvl="0" w:tplc="80C8D8B8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A9A6157"/>
    <w:multiLevelType w:val="hybridMultilevel"/>
    <w:tmpl w:val="362C8BC0"/>
    <w:lvl w:ilvl="0" w:tplc="80C8D8B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703B49"/>
    <w:multiLevelType w:val="hybridMultilevel"/>
    <w:tmpl w:val="B4D25A24"/>
    <w:lvl w:ilvl="0" w:tplc="80C8D8B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tLAwMjazNDM2MDBR0lEKTi0uzszPAykwrAUAXrVkBCwAAAA="/>
  </w:docVars>
  <w:rsids>
    <w:rsidRoot w:val="005C3FBB"/>
    <w:rsid w:val="001A132A"/>
    <w:rsid w:val="003D3CC2"/>
    <w:rsid w:val="00430ABC"/>
    <w:rsid w:val="004433C3"/>
    <w:rsid w:val="004E3CD5"/>
    <w:rsid w:val="005C3FBB"/>
    <w:rsid w:val="00607A02"/>
    <w:rsid w:val="007A3E64"/>
    <w:rsid w:val="0096430C"/>
    <w:rsid w:val="009C688F"/>
    <w:rsid w:val="00C0368D"/>
    <w:rsid w:val="00EE27C7"/>
    <w:rsid w:val="00FF4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BC667"/>
  <w15:chartTrackingRefBased/>
  <w15:docId w15:val="{5A51811F-555D-4D67-BD69-4BD357D6E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3F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F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3FB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3F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C3F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3F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C3F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C3FB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5C3F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51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3</Pages>
  <Words>296</Words>
  <Characters>169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Duong</dc:creator>
  <cp:keywords/>
  <dc:description/>
  <cp:lastModifiedBy>hoang nguyen</cp:lastModifiedBy>
  <cp:revision>10</cp:revision>
  <dcterms:created xsi:type="dcterms:W3CDTF">2021-05-18T16:18:00Z</dcterms:created>
  <dcterms:modified xsi:type="dcterms:W3CDTF">2021-06-02T03:13:00Z</dcterms:modified>
</cp:coreProperties>
</file>